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armen Pulic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rm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ulic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14 West Talcott Road, Park Ridge, IL, USA Park Ridge, IL, USA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pulice@att.net</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03648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iole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6/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m</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7/201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